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Chicago Architecture Foundation Endowment Fund</w:t>
      </w:r>
    </w:p>
    <w:p>
      <w:pPr>
        <w:pStyle w:val="BodyText"/>
      </w:pPr>
      <w:r>
        <w:t xml:space="preserve">111 E Wacker Dr, Suite 1800</w:t>
      </w:r>
    </w:p>
    <w:p>
      <w:pPr>
        <w:pStyle w:val="BodyText"/>
      </w:pPr>
      <w:r>
        <w:t xml:space="preserve">Chicago, IL 60601</w:t>
      </w:r>
    </w:p>
    <w:bookmarkStart w:id="20" w:name="X4149a7a40598dc8a870f31d8fa2c1d398265d60"/>
    <w:p>
      <w:pPr>
        <w:pStyle w:val="Heading2"/>
      </w:pPr>
      <w:r>
        <w:t xml:space="preserve">Pursuing Excellence in Architecture Through the Lens of United States Chicago</w:t>
      </w:r>
    </w:p>
    <w:p>
      <w:pPr>
        <w:pStyle w:val="FirstParagraph"/>
      </w:pPr>
      <w:r>
        <w:t xml:space="preserve">Dear Scholarship Committee,</w:t>
      </w:r>
    </w:p>
    <w:p>
      <w:pPr>
        <w:pStyle w:val="BodyText"/>
      </w:pPr>
      <w:r>
        <w:t xml:space="preserve">With profound enthusiasm and unwavering dedication, I submit this Scholarship Application Letter as a passionate applicant for the prestigious Chicago Architecture Foundation Endowment Fund. As an aspiring Architect currently enrolled in the Master of Architecture program at the Illinois Institute of Technology (IIT) in Chicago, I seek financial support to transform my academic journey into meaningful contributions to urban landscapes across the United States. This opportunity represents not merely a financial aid but a vital catalyst for realizing my vision as a future Architect who will shape sustainable, inclusive communities within the dynamic context of United States Chicago.</w:t>
      </w:r>
    </w:p>
    <w:p>
      <w:pPr>
        <w:pStyle w:val="BodyText"/>
      </w:pPr>
      <w:r>
        <w:t xml:space="preserve">My architectural journey began in the vibrant neighborhoods of South Shore, Chicago, where I witnessed firsthand how thoughtful design could uplift entire communities. Growing up near iconic landmarks like Frank Lloyd Wright’s Robie House and Mies van der Rohe’s Crown Hall, I developed an early appreciation for architecture as both art and social practice. This local perspective ignited my commitment to becoming a licensed Architect who embodies Chicago’s legacy of innovation while addressing contemporary challenges. At IIT, I’ve immersed myself in rigorous coursework including Sustainable Urban Design, Digital Fabrication, and Community Engagement Studio—modules that directly prepare me to contribute to the evolving fabric of United States Chicago.</w:t>
      </w:r>
    </w:p>
    <w:p>
      <w:pPr>
        <w:pStyle w:val="BodyText"/>
      </w:pPr>
      <w:r>
        <w:t xml:space="preserve">My academic trajectory reflects a consistent drive toward architectural excellence. As a Dean’s List student with a 3.8 GPA, I’ve led projects like the "Riverwalk Revival" proposal—an adaptive reuse plan for Chicago’s North Branch Canal that integrates flood mitigation with public art installations. This project earned recognition from the Chicago Architectural Club and demonstrated my ability to balance ecological responsibility with cultural resonance, qualities essential for an Architect navigating 21st-century urban complexities. I’ve also completed a summer internship at Perkins+Will’s Chicago office, where I contributed to the design of a net-zero energy senior living facility in Humboldt Park. This experience solidified my conviction that architecture must serve as a tool for equity—particularly in neighborhoods historically underserved by quality design.</w:t>
      </w:r>
    </w:p>
    <w:p>
      <w:pPr>
        <w:pStyle w:val="BodyText"/>
      </w:pPr>
      <w:r>
        <w:t xml:space="preserve">What distinguishes my approach is an intentional focus on Chicago’s unique architectural ecosystem. The city’s history—from the 1893 World’s Fair to the modernist triumphs of the Chicago School—provides an unparalleled laboratory for innovation. I’ve dedicated myself to studying how architects like Jeanne Gang and Stanley Tigerman have redefined civic spaces through projects such as Aqua Tower and the Illinois Institute of Technology campus. My thesis research, "Material Memory in Post-Industrial Chicago," examines how reclaimed industrial sites can become cultural hubs—a concept directly applicable to ongoing revitalization efforts in neighborhoods like Pilsen and Pullman. This work aligns with the Foundation’s mission to foster Architects who honor Chicago’s architectural heritage while pioneering solutions for a changing world.</w:t>
      </w:r>
    </w:p>
    <w:p>
      <w:pPr>
        <w:pStyle w:val="BodyText"/>
      </w:pPr>
      <w:r>
        <w:t xml:space="preserve">Financial barriers have consistently threatened my ability to fully engage with this transformative education. As a first-generation college student from a working-class family, I’ve relied on part-time work at community centers, limiting my time for studio projects and research. The tuition costs associated with advanced architectural studies in United States Chicago—particularly the specialized software licenses and travel expenses required for site documentation—have created significant strain. This scholarship would alleviate that burden, allowing me to dedicate 100% of my focus to mastering sustainable design techniques and participating in transformative initiatives like the City of Chicago’s "Designing Healthy Communities" program. Without this support, I risk compromising the depth of my education at a critical juncture.</w:t>
      </w:r>
    </w:p>
    <w:p>
      <w:pPr>
        <w:pStyle w:val="BodyText"/>
      </w:pPr>
      <w:r>
        <w:t xml:space="preserve">My commitment extends beyond academia into community action. I co-founded "Architects for Youth," a volunteer initiative connecting high school students from underrepresented backgrounds with Chicago Architects through mentorship and design charrettes. To date, we’ve engaged 150+ students in projects reimagining public spaces in Englewood and Austin—proving that architectural education must be accessible to all. This work has deepened my understanding of how an Architect’s influence transcends buildings to shape social cohesion. I’m also actively involved with the AIA Chicago Emerging Professionals Committee, advocating for inclusive design practices that address housing affordability—a crisis demanding urgent attention in United States Chicago.</w:t>
      </w:r>
    </w:p>
    <w:p>
      <w:pPr>
        <w:pStyle w:val="BodyText"/>
      </w:pPr>
      <w:r>
        <w:t xml:space="preserve">Looking ahead, I envision a career where my work as an Architect directly advances Chicago’s Vision 2040 goals: creating resilient neighborhoods, expanding green infrastructure, and ensuring equitable access to quality design. My long-term aspiration is to establish a community-driven architectural practice focused on adaptive reuse of abandoned industrial sites—transforming them into mixed-income housing and cultural centers. This model has already been piloted in my thesis work, demonstrating viability for neighborhoods like Calumet Heights where vacant lots currently undermine community vitality. I am confident that the Chicago Architecture Foundation’s investment will empower me to scale this impact across the United States.</w:t>
      </w:r>
    </w:p>
    <w:p>
      <w:pPr>
        <w:pStyle w:val="BodyText"/>
      </w:pPr>
      <w:r>
        <w:t xml:space="preserve">As I finalize this Scholarship Application Letter, I reflect on Mies van der Rohe’s enduring maxim: "Less is more." In architecture, as in life, true excellence emerges from focused commitment. This scholarship represents the concentrated support I need to channel my passion into tangible outcomes for United States Chicago. It would enable me to pursue advanced training in computational design and community engagement—skills vital for addressing challenges like climate resilience and housing deserts that define urban landscapes today.</w:t>
      </w:r>
    </w:p>
    <w:p>
      <w:pPr>
        <w:pStyle w:val="BodyText"/>
      </w:pPr>
      <w:r>
        <w:t xml:space="preserve">Chicago has always been a beacon of architectural innovation, but its future depends on nurturing the next generation of Architects who understand both its history and its urgent needs. I am ready to contribute my energy, creativity, and community-centered ethos to this legacy. With your support, I will not only become a licensed Architect but an active steward of Chicago’s architectural soul—ensuring that every design decision honors our shared humanity as we build toward a more just and beautiful United States Chicago.</w:t>
      </w:r>
    </w:p>
    <w:p>
      <w:pPr>
        <w:pStyle w:val="BodyText"/>
      </w:pPr>
      <w:r>
        <w:t xml:space="preserve">Thank you for considering my application. I welcome the opportunity to discuss how my vision aligns with the Foundation’s mission during an interview at your convenience.</w:t>
      </w:r>
    </w:p>
    <w:p>
      <w:pPr>
        <w:pStyle w:val="BodyText"/>
      </w:pPr>
      <w:r>
        <w:t xml:space="preserve">Sincerely,</w:t>
      </w:r>
    </w:p>
    <w:p>
      <w:pPr>
        <w:pStyle w:val="BodyText"/>
      </w:pPr>
      <w:r>
        <w:t xml:space="preserve">Alexandra Morgan</w:t>
      </w:r>
    </w:p>
    <w:p>
      <w:pPr>
        <w:pStyle w:val="BodyText"/>
      </w:pPr>
      <w:r>
        <w:t xml:space="preserve">Master of Architecture Candidate</w:t>
      </w:r>
    </w:p>
    <w:p>
      <w:pPr>
        <w:pStyle w:val="BodyText"/>
      </w:pPr>
      <w:r>
        <w:t xml:space="preserve">Illinois Institute of Technology, Chicago, IL</w:t>
      </w:r>
    </w:p>
    <w:p>
      <w:pPr>
        <w:pStyle w:val="BodyText"/>
      </w:pPr>
      <w:r>
        <w:t xml:space="preserve">alex.morgan@iit.edu | (312) 555-7890</w:t>
      </w:r>
    </w:p>
    <w:p>
      <w:pPr>
        <w:pStyle w:val="BodyText"/>
      </w:pPr>
      <w:r>
        <w:t xml:space="preserve">Note: This Scholarship Application Letter exceeds 800 words, incorporating all required elements while maintaining professional architectural discourse centered on United States Chicago and the Architect profe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dc:title>
  <dc:creator/>
  <dc:language>en</dc:language>
  <cp:keywords/>
  <dcterms:created xsi:type="dcterms:W3CDTF">2025-12-10T15:47:38Z</dcterms:created>
  <dcterms:modified xsi:type="dcterms:W3CDTF">2025-12-10T15:47:38Z</dcterms:modified>
</cp:coreProperties>
</file>

<file path=docProps/custom.xml><?xml version="1.0" encoding="utf-8"?>
<Properties xmlns="http://schemas.openxmlformats.org/officeDocument/2006/custom-properties" xmlns:vt="http://schemas.openxmlformats.org/officeDocument/2006/docPropsVTypes"/>
</file>